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358281" w14:textId="77777777" w:rsidR="006237AA" w:rsidRDefault="006237AA" w:rsidP="00352C6C">
      <w:pPr>
        <w:rPr>
          <w:rFonts w:ascii="Times New Roman" w:hAnsi="Times New Roman" w:cs="Times New Roman"/>
          <w:b/>
          <w:sz w:val="28"/>
          <w:szCs w:val="28"/>
        </w:rPr>
      </w:pPr>
    </w:p>
    <w:p w14:paraId="79C56210" w14:textId="124FE640" w:rsidR="009C63AD" w:rsidRPr="008D5915" w:rsidRDefault="004435AB" w:rsidP="004C06B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5915">
        <w:rPr>
          <w:rFonts w:ascii="Times New Roman" w:hAnsi="Times New Roman" w:cs="Times New Roman"/>
          <w:b/>
          <w:sz w:val="24"/>
          <w:szCs w:val="24"/>
        </w:rPr>
        <w:t>N</w:t>
      </w:r>
      <w:r w:rsidR="00A97695" w:rsidRPr="008D5915">
        <w:rPr>
          <w:rFonts w:ascii="Times New Roman" w:hAnsi="Times New Roman" w:cs="Times New Roman"/>
          <w:b/>
          <w:sz w:val="24"/>
          <w:szCs w:val="24"/>
        </w:rPr>
        <w:t xml:space="preserve">-POC </w:t>
      </w:r>
      <w:r w:rsidR="008B04B6" w:rsidRPr="008D5915">
        <w:rPr>
          <w:rFonts w:ascii="Times New Roman" w:hAnsi="Times New Roman" w:cs="Times New Roman"/>
          <w:b/>
          <w:sz w:val="24"/>
          <w:szCs w:val="24"/>
        </w:rPr>
        <w:t>2023</w:t>
      </w:r>
      <w:r w:rsidR="00A97695" w:rsidRPr="008D5915">
        <w:rPr>
          <w:rFonts w:ascii="Times New Roman" w:hAnsi="Times New Roman" w:cs="Times New Roman"/>
          <w:b/>
          <w:sz w:val="24"/>
          <w:szCs w:val="24"/>
        </w:rPr>
        <w:t xml:space="preserve"> PROPOSE</w:t>
      </w:r>
      <w:r w:rsidR="00F55561" w:rsidRPr="008D5915">
        <w:rPr>
          <w:rFonts w:ascii="Times New Roman" w:hAnsi="Times New Roman" w:cs="Times New Roman"/>
          <w:b/>
          <w:sz w:val="24"/>
          <w:szCs w:val="24"/>
        </w:rPr>
        <w:t>D</w:t>
      </w:r>
      <w:r w:rsidR="00A97695" w:rsidRPr="008D5915">
        <w:rPr>
          <w:rFonts w:ascii="Times New Roman" w:hAnsi="Times New Roman" w:cs="Times New Roman"/>
          <w:b/>
          <w:sz w:val="24"/>
          <w:szCs w:val="24"/>
        </w:rPr>
        <w:t xml:space="preserve"> RESEARCH OVERVIEW </w:t>
      </w:r>
      <w:r w:rsidR="00F55561" w:rsidRPr="008D5915">
        <w:rPr>
          <w:rFonts w:ascii="Times New Roman" w:hAnsi="Times New Roman" w:cs="Times New Roman"/>
          <w:b/>
          <w:sz w:val="24"/>
          <w:szCs w:val="24"/>
        </w:rPr>
        <w:t>&amp;</w:t>
      </w:r>
      <w:r w:rsidR="00A97695" w:rsidRPr="008D5915">
        <w:rPr>
          <w:rFonts w:ascii="Times New Roman" w:hAnsi="Times New Roman" w:cs="Times New Roman"/>
          <w:b/>
          <w:sz w:val="24"/>
          <w:szCs w:val="24"/>
        </w:rPr>
        <w:t xml:space="preserve"> PROGRESS PLAN </w:t>
      </w:r>
    </w:p>
    <w:p w14:paraId="1E40F0C8" w14:textId="7931ADCD" w:rsidR="004734BA" w:rsidRPr="008D5915" w:rsidRDefault="004734BA" w:rsidP="004C06B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5915">
        <w:rPr>
          <w:rFonts w:ascii="Times New Roman" w:hAnsi="Times New Roman" w:cs="Times New Roman"/>
          <w:b/>
          <w:sz w:val="24"/>
          <w:szCs w:val="24"/>
        </w:rPr>
        <w:t>2</w:t>
      </w:r>
      <w:r w:rsidRPr="008D5915">
        <w:rPr>
          <w:rFonts w:ascii="Times New Roman" w:hAnsi="Times New Roman" w:cs="Times New Roman"/>
          <w:b/>
          <w:sz w:val="24"/>
          <w:szCs w:val="24"/>
          <w:vertAlign w:val="superscript"/>
        </w:rPr>
        <w:t>nd</w:t>
      </w:r>
      <w:r w:rsidRPr="008D5915">
        <w:rPr>
          <w:rFonts w:ascii="Times New Roman" w:hAnsi="Times New Roman" w:cs="Times New Roman"/>
          <w:b/>
          <w:sz w:val="24"/>
          <w:szCs w:val="24"/>
        </w:rPr>
        <w:t xml:space="preserve"> CALL FOR APPLICATIONS</w:t>
      </w:r>
    </w:p>
    <w:p w14:paraId="01E58192" w14:textId="760D47C1" w:rsidR="008D5915" w:rsidRPr="008D5915" w:rsidRDefault="008D5915" w:rsidP="004C06B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5915">
        <w:rPr>
          <w:rFonts w:ascii="Times New Roman" w:hAnsi="Times New Roman" w:cs="Times New Roman"/>
          <w:b/>
          <w:sz w:val="24"/>
          <w:szCs w:val="24"/>
        </w:rPr>
        <w:t xml:space="preserve">Due </w:t>
      </w:r>
      <w:r>
        <w:rPr>
          <w:rFonts w:ascii="Times New Roman" w:hAnsi="Times New Roman" w:cs="Times New Roman"/>
          <w:b/>
          <w:sz w:val="24"/>
          <w:szCs w:val="24"/>
        </w:rPr>
        <w:t>d</w:t>
      </w:r>
      <w:r w:rsidRPr="008D5915">
        <w:rPr>
          <w:rFonts w:ascii="Times New Roman" w:hAnsi="Times New Roman" w:cs="Times New Roman"/>
          <w:b/>
          <w:sz w:val="24"/>
          <w:szCs w:val="24"/>
        </w:rPr>
        <w:t>ate: 12 March 2023</w:t>
      </w:r>
      <w:bookmarkStart w:id="0" w:name="_GoBack"/>
      <w:bookmarkEnd w:id="0"/>
    </w:p>
    <w:p w14:paraId="6629F75B" w14:textId="77777777" w:rsidR="008B04B6" w:rsidRDefault="008B04B6" w:rsidP="008B04B6">
      <w:pPr>
        <w:pStyle w:val="ListParagraph"/>
        <w:ind w:left="360"/>
        <w:rPr>
          <w:rFonts w:ascii="Times New Roman" w:hAnsi="Times New Roman" w:cs="Times New Roman"/>
          <w:bCs/>
        </w:rPr>
      </w:pPr>
    </w:p>
    <w:p w14:paraId="19FF4651" w14:textId="571F96AF" w:rsidR="001C18B5" w:rsidRPr="00B3332A" w:rsidRDefault="001C18B5" w:rsidP="001C18B5">
      <w:pPr>
        <w:pStyle w:val="ListParagraph"/>
        <w:numPr>
          <w:ilvl w:val="4"/>
          <w:numId w:val="6"/>
        </w:numPr>
        <w:ind w:left="360"/>
        <w:rPr>
          <w:rFonts w:ascii="Times New Roman" w:hAnsi="Times New Roman" w:cs="Times New Roman"/>
          <w:b/>
          <w:bCs/>
        </w:rPr>
      </w:pPr>
      <w:r w:rsidRPr="00B3332A">
        <w:rPr>
          <w:rFonts w:ascii="Times New Roman" w:hAnsi="Times New Roman" w:cs="Times New Roman"/>
          <w:b/>
          <w:bCs/>
        </w:rPr>
        <w:t>RESEARCH BACKGROUND</w:t>
      </w:r>
    </w:p>
    <w:p w14:paraId="71E48BB7" w14:textId="77777777" w:rsidR="00AA15DC" w:rsidRPr="006237AA" w:rsidRDefault="00AA15DC" w:rsidP="00AA15DC">
      <w:pPr>
        <w:pStyle w:val="ListParagraph"/>
        <w:ind w:left="360"/>
        <w:rPr>
          <w:rFonts w:ascii="Times New Roman" w:hAnsi="Times New Roman" w:cs="Times New Roman"/>
          <w:bCs/>
        </w:rPr>
      </w:pPr>
    </w:p>
    <w:p w14:paraId="3FBB9140" w14:textId="0C5A41FB" w:rsidR="001C18B5" w:rsidRPr="00AA15DC" w:rsidRDefault="0089092E" w:rsidP="001C18B5">
      <w:pPr>
        <w:pStyle w:val="ListParagraph"/>
        <w:numPr>
          <w:ilvl w:val="5"/>
          <w:numId w:val="6"/>
        </w:numPr>
        <w:tabs>
          <w:tab w:val="left" w:pos="1080"/>
        </w:tabs>
        <w:ind w:left="108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 xml:space="preserve">State </w:t>
      </w:r>
      <w:r w:rsidR="001C18B5" w:rsidRPr="00AA15DC">
        <w:rPr>
          <w:rFonts w:ascii="Times New Roman" w:hAnsi="Times New Roman" w:cs="Times New Roman"/>
          <w:bCs/>
        </w:rPr>
        <w:t xml:space="preserve">your name and the name of your potential supervisor </w:t>
      </w:r>
      <w:r w:rsidR="00A205C6" w:rsidRPr="00AA15DC">
        <w:rPr>
          <w:rFonts w:ascii="Times New Roman" w:hAnsi="Times New Roman" w:cs="Times New Roman"/>
          <w:bCs/>
        </w:rPr>
        <w:t>at</w:t>
      </w:r>
      <w:r w:rsidR="001C18B5" w:rsidRPr="00AA15DC">
        <w:rPr>
          <w:rFonts w:ascii="Times New Roman" w:hAnsi="Times New Roman" w:cs="Times New Roman"/>
          <w:bCs/>
        </w:rPr>
        <w:t xml:space="preserve"> USP</w:t>
      </w:r>
      <w:r w:rsidRPr="00AA15DC">
        <w:rPr>
          <w:rFonts w:ascii="Times New Roman" w:hAnsi="Times New Roman" w:cs="Times New Roman"/>
          <w:bCs/>
        </w:rPr>
        <w:t xml:space="preserve">. </w:t>
      </w:r>
      <w:r w:rsidR="00E93925" w:rsidRPr="00AA15DC">
        <w:rPr>
          <w:rFonts w:ascii="Times New Roman" w:hAnsi="Times New Roman" w:cs="Times New Roman"/>
          <w:bCs/>
          <w:i/>
          <w:iCs/>
        </w:rPr>
        <w:t xml:space="preserve">Provide </w:t>
      </w:r>
      <w:r w:rsidR="0080077F" w:rsidRPr="00AA15DC">
        <w:rPr>
          <w:rFonts w:ascii="Times New Roman" w:hAnsi="Times New Roman" w:cs="Times New Roman"/>
          <w:bCs/>
          <w:i/>
          <w:iCs/>
        </w:rPr>
        <w:t xml:space="preserve">contact details as well as your </w:t>
      </w:r>
      <w:r w:rsidR="00E93925" w:rsidRPr="00AA15DC">
        <w:rPr>
          <w:rFonts w:ascii="Times New Roman" w:hAnsi="Times New Roman" w:cs="Times New Roman"/>
          <w:bCs/>
          <w:i/>
          <w:iCs/>
        </w:rPr>
        <w:t>supervisor’s school contact</w:t>
      </w:r>
      <w:r w:rsidR="0080077F" w:rsidRPr="00AA15DC">
        <w:rPr>
          <w:rFonts w:ascii="Times New Roman" w:hAnsi="Times New Roman" w:cs="Times New Roman"/>
          <w:bCs/>
          <w:i/>
          <w:iCs/>
        </w:rPr>
        <w:t>s</w:t>
      </w:r>
      <w:r w:rsidR="00E93925" w:rsidRPr="00AA15DC">
        <w:rPr>
          <w:rFonts w:ascii="Times New Roman" w:hAnsi="Times New Roman" w:cs="Times New Roman"/>
          <w:bCs/>
          <w:i/>
          <w:iCs/>
        </w:rPr>
        <w:t xml:space="preserve"> </w:t>
      </w:r>
    </w:p>
    <w:p w14:paraId="1162605C" w14:textId="09044CD9" w:rsidR="00E93925" w:rsidRPr="00AA15DC" w:rsidRDefault="00E93925" w:rsidP="001C18B5">
      <w:pPr>
        <w:pStyle w:val="ListParagraph"/>
        <w:numPr>
          <w:ilvl w:val="5"/>
          <w:numId w:val="6"/>
        </w:numPr>
        <w:tabs>
          <w:tab w:val="left" w:pos="1080"/>
        </w:tabs>
        <w:ind w:left="108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 xml:space="preserve">What academic </w:t>
      </w:r>
      <w:r w:rsidR="00AA15DC" w:rsidRPr="00AA15DC">
        <w:rPr>
          <w:rFonts w:ascii="Times New Roman" w:hAnsi="Times New Roman" w:cs="Times New Roman"/>
          <w:bCs/>
        </w:rPr>
        <w:t>and/</w:t>
      </w:r>
      <w:r w:rsidRPr="00AA15DC">
        <w:rPr>
          <w:rFonts w:ascii="Times New Roman" w:hAnsi="Times New Roman" w:cs="Times New Roman"/>
          <w:bCs/>
        </w:rPr>
        <w:t>or professional background do you have that prepare</w:t>
      </w:r>
      <w:r w:rsidR="0080077F" w:rsidRPr="00AA15DC">
        <w:rPr>
          <w:rFonts w:ascii="Times New Roman" w:hAnsi="Times New Roman" w:cs="Times New Roman"/>
          <w:bCs/>
        </w:rPr>
        <w:t>s</w:t>
      </w:r>
      <w:r w:rsidRPr="00AA15DC">
        <w:rPr>
          <w:rFonts w:ascii="Times New Roman" w:hAnsi="Times New Roman" w:cs="Times New Roman"/>
          <w:bCs/>
        </w:rPr>
        <w:t xml:space="preserve"> you to undertake PhD research? </w:t>
      </w:r>
    </w:p>
    <w:p w14:paraId="1787459D" w14:textId="645A65E5" w:rsidR="00E93925" w:rsidRPr="00AA15DC" w:rsidRDefault="00E93925" w:rsidP="001C18B5">
      <w:pPr>
        <w:pStyle w:val="ListParagraph"/>
        <w:numPr>
          <w:ilvl w:val="5"/>
          <w:numId w:val="6"/>
        </w:numPr>
        <w:tabs>
          <w:tab w:val="left" w:pos="1080"/>
        </w:tabs>
        <w:ind w:left="108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 xml:space="preserve">What challenges do you anticipate in conducting this research? </w:t>
      </w:r>
    </w:p>
    <w:p w14:paraId="7B03E3F8" w14:textId="77777777" w:rsidR="00E93925" w:rsidRPr="006237AA" w:rsidRDefault="00E93925" w:rsidP="00E93925">
      <w:pPr>
        <w:pStyle w:val="ListParagraph"/>
        <w:tabs>
          <w:tab w:val="left" w:pos="1080"/>
        </w:tabs>
        <w:ind w:left="1080"/>
        <w:rPr>
          <w:rFonts w:ascii="Times New Roman" w:hAnsi="Times New Roman" w:cs="Times New Roman"/>
          <w:bCs/>
        </w:rPr>
      </w:pPr>
    </w:p>
    <w:p w14:paraId="5C742C6A" w14:textId="67D0EB02" w:rsidR="001C18B5" w:rsidRPr="00B3332A" w:rsidRDefault="00E93925" w:rsidP="001C18B5">
      <w:pPr>
        <w:pStyle w:val="ListParagraph"/>
        <w:numPr>
          <w:ilvl w:val="4"/>
          <w:numId w:val="6"/>
        </w:numPr>
        <w:ind w:left="360"/>
        <w:rPr>
          <w:rFonts w:ascii="Times New Roman" w:hAnsi="Times New Roman" w:cs="Times New Roman"/>
          <w:b/>
          <w:bCs/>
        </w:rPr>
      </w:pPr>
      <w:r w:rsidRPr="00B3332A">
        <w:rPr>
          <w:rFonts w:ascii="Times New Roman" w:hAnsi="Times New Roman" w:cs="Times New Roman"/>
          <w:b/>
          <w:bCs/>
        </w:rPr>
        <w:t xml:space="preserve">PROPOSED </w:t>
      </w:r>
      <w:r w:rsidR="001C18B5" w:rsidRPr="00B3332A">
        <w:rPr>
          <w:rFonts w:ascii="Times New Roman" w:hAnsi="Times New Roman" w:cs="Times New Roman"/>
          <w:b/>
          <w:bCs/>
        </w:rPr>
        <w:t xml:space="preserve">RESEARCH </w:t>
      </w:r>
    </w:p>
    <w:p w14:paraId="54D48B8F" w14:textId="77777777" w:rsidR="00AA15DC" w:rsidRPr="006237AA" w:rsidRDefault="00AA15DC" w:rsidP="00AA15DC">
      <w:pPr>
        <w:pStyle w:val="ListParagraph"/>
        <w:ind w:left="360"/>
        <w:rPr>
          <w:rFonts w:ascii="Times New Roman" w:hAnsi="Times New Roman" w:cs="Times New Roman"/>
          <w:bCs/>
        </w:rPr>
      </w:pPr>
    </w:p>
    <w:p w14:paraId="3597384B" w14:textId="6894D3EF" w:rsidR="00E93925" w:rsidRDefault="00A96F41" w:rsidP="00E93925">
      <w:pPr>
        <w:pStyle w:val="ListParagraph"/>
        <w:numPr>
          <w:ilvl w:val="5"/>
          <w:numId w:val="6"/>
        </w:numPr>
        <w:ind w:left="108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 xml:space="preserve">Project </w:t>
      </w:r>
      <w:r w:rsidR="00E93925" w:rsidRPr="00AA15DC">
        <w:rPr>
          <w:rFonts w:ascii="Times New Roman" w:hAnsi="Times New Roman" w:cs="Times New Roman"/>
          <w:bCs/>
        </w:rPr>
        <w:t>title</w:t>
      </w:r>
    </w:p>
    <w:p w14:paraId="30935962" w14:textId="77777777" w:rsidR="00AA15DC" w:rsidRPr="00AA15DC" w:rsidRDefault="00AA15DC" w:rsidP="00AA15DC">
      <w:pPr>
        <w:pStyle w:val="ListParagraph"/>
        <w:ind w:left="1080"/>
        <w:rPr>
          <w:rFonts w:ascii="Times New Roman" w:hAnsi="Times New Roman" w:cs="Times New Roman"/>
          <w:bCs/>
        </w:rPr>
      </w:pPr>
    </w:p>
    <w:p w14:paraId="717C8E3D" w14:textId="2EC0FD1E" w:rsidR="00E93925" w:rsidRDefault="003F7C66" w:rsidP="003F7C66">
      <w:pPr>
        <w:pStyle w:val="ListParagraph"/>
        <w:numPr>
          <w:ilvl w:val="6"/>
          <w:numId w:val="6"/>
        </w:numPr>
        <w:tabs>
          <w:tab w:val="left" w:pos="1710"/>
        </w:tabs>
        <w:ind w:left="1710" w:hanging="27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>What is the working title of your research</w:t>
      </w:r>
      <w:r w:rsidR="00AA15DC" w:rsidRPr="00AA15DC">
        <w:rPr>
          <w:rFonts w:ascii="Times New Roman" w:hAnsi="Times New Roman" w:cs="Times New Roman"/>
          <w:bCs/>
        </w:rPr>
        <w:t xml:space="preserve"> project</w:t>
      </w:r>
      <w:r w:rsidRPr="00AA15DC">
        <w:rPr>
          <w:rFonts w:ascii="Times New Roman" w:hAnsi="Times New Roman" w:cs="Times New Roman"/>
          <w:bCs/>
        </w:rPr>
        <w:t>? (20 words)</w:t>
      </w:r>
    </w:p>
    <w:p w14:paraId="3CBB2EDB" w14:textId="77777777" w:rsidR="00AA15DC" w:rsidRPr="00AA15DC" w:rsidRDefault="00AA15DC" w:rsidP="00AA15DC">
      <w:pPr>
        <w:pStyle w:val="ListParagraph"/>
        <w:tabs>
          <w:tab w:val="left" w:pos="1710"/>
        </w:tabs>
        <w:ind w:left="1710"/>
        <w:rPr>
          <w:rFonts w:ascii="Times New Roman" w:hAnsi="Times New Roman" w:cs="Times New Roman"/>
          <w:bCs/>
        </w:rPr>
      </w:pPr>
    </w:p>
    <w:p w14:paraId="5AC5D290" w14:textId="1FD8CB1D" w:rsidR="00E93925" w:rsidRDefault="003F7C66" w:rsidP="00E93925">
      <w:pPr>
        <w:pStyle w:val="ListParagraph"/>
        <w:numPr>
          <w:ilvl w:val="5"/>
          <w:numId w:val="6"/>
        </w:numPr>
        <w:ind w:left="108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 xml:space="preserve">Research </w:t>
      </w:r>
      <w:r w:rsidR="00A96F41" w:rsidRPr="00AA15DC">
        <w:rPr>
          <w:rFonts w:ascii="Times New Roman" w:hAnsi="Times New Roman" w:cs="Times New Roman"/>
          <w:bCs/>
        </w:rPr>
        <w:t xml:space="preserve">/problem </w:t>
      </w:r>
      <w:r w:rsidRPr="00AA15DC">
        <w:rPr>
          <w:rFonts w:ascii="Times New Roman" w:hAnsi="Times New Roman" w:cs="Times New Roman"/>
          <w:bCs/>
        </w:rPr>
        <w:t>or question</w:t>
      </w:r>
    </w:p>
    <w:p w14:paraId="5AF4C816" w14:textId="77777777" w:rsidR="00AA15DC" w:rsidRPr="00AA15DC" w:rsidRDefault="00AA15DC" w:rsidP="00AA15DC">
      <w:pPr>
        <w:pStyle w:val="ListParagraph"/>
        <w:ind w:left="1080"/>
        <w:rPr>
          <w:rFonts w:ascii="Times New Roman" w:hAnsi="Times New Roman" w:cs="Times New Roman"/>
          <w:bCs/>
        </w:rPr>
      </w:pPr>
    </w:p>
    <w:p w14:paraId="69C7D2CF" w14:textId="740161EB" w:rsidR="003F7C66" w:rsidRPr="00AA15DC" w:rsidRDefault="003F7C66" w:rsidP="003F7C66">
      <w:pPr>
        <w:pStyle w:val="ListParagraph"/>
        <w:numPr>
          <w:ilvl w:val="6"/>
          <w:numId w:val="6"/>
        </w:numPr>
        <w:ind w:left="1710" w:hanging="27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</w:rPr>
        <w:t xml:space="preserve">What is the specific issue or question your research will explore? </w:t>
      </w:r>
      <w:r w:rsidRPr="00AA15DC">
        <w:rPr>
          <w:rFonts w:ascii="Times New Roman" w:hAnsi="Times New Roman" w:cs="Times New Roman"/>
          <w:i/>
          <w:iCs/>
        </w:rPr>
        <w:t>You may have some key sub-questions to assist in building up your answers to the core research question. Answer</w:t>
      </w:r>
      <w:r w:rsidR="00A96F41" w:rsidRPr="00AA15DC">
        <w:rPr>
          <w:rFonts w:ascii="Times New Roman" w:hAnsi="Times New Roman" w:cs="Times New Roman"/>
          <w:i/>
          <w:iCs/>
        </w:rPr>
        <w:t>s</w:t>
      </w:r>
      <w:r w:rsidRPr="00AA15DC">
        <w:rPr>
          <w:rFonts w:ascii="Times New Roman" w:hAnsi="Times New Roman" w:cs="Times New Roman"/>
          <w:i/>
          <w:iCs/>
        </w:rPr>
        <w:t xml:space="preserve"> to B2 and B3 may be linked to a review of existing literature related to the research topic or working title </w:t>
      </w:r>
      <w:r w:rsidRPr="00AA15DC">
        <w:rPr>
          <w:rFonts w:ascii="Times New Roman" w:hAnsi="Times New Roman" w:cs="Times New Roman"/>
        </w:rPr>
        <w:t xml:space="preserve">(50 words) </w:t>
      </w:r>
    </w:p>
    <w:p w14:paraId="741676D2" w14:textId="77777777" w:rsidR="00AA15DC" w:rsidRPr="00AA15DC" w:rsidRDefault="00AA15DC" w:rsidP="00AA15DC">
      <w:pPr>
        <w:pStyle w:val="ListParagraph"/>
        <w:ind w:left="1710"/>
        <w:rPr>
          <w:rFonts w:ascii="Times New Roman" w:hAnsi="Times New Roman" w:cs="Times New Roman"/>
          <w:bCs/>
        </w:rPr>
      </w:pPr>
    </w:p>
    <w:p w14:paraId="47E38393" w14:textId="7BACE8CD" w:rsidR="00E46947" w:rsidRDefault="00E46947" w:rsidP="00B02A54">
      <w:pPr>
        <w:pStyle w:val="ListParagraph"/>
        <w:numPr>
          <w:ilvl w:val="5"/>
          <w:numId w:val="6"/>
        </w:numPr>
        <w:ind w:left="1080"/>
        <w:rPr>
          <w:rFonts w:ascii="Times New Roman" w:hAnsi="Times New Roman" w:cs="Times New Roman"/>
        </w:rPr>
      </w:pPr>
      <w:r w:rsidRPr="00AA15DC">
        <w:rPr>
          <w:rFonts w:ascii="Times New Roman" w:hAnsi="Times New Roman" w:cs="Times New Roman"/>
        </w:rPr>
        <w:t>Aim and Objectives of the Study</w:t>
      </w:r>
    </w:p>
    <w:p w14:paraId="336C077F" w14:textId="77777777" w:rsidR="00AA15DC" w:rsidRPr="00AA15DC" w:rsidRDefault="00AA15DC" w:rsidP="00AA15DC">
      <w:pPr>
        <w:pStyle w:val="ListParagraph"/>
        <w:ind w:left="1080"/>
        <w:rPr>
          <w:rFonts w:ascii="Times New Roman" w:hAnsi="Times New Roman" w:cs="Times New Roman"/>
        </w:rPr>
      </w:pPr>
    </w:p>
    <w:p w14:paraId="24EBDB72" w14:textId="1CD93946" w:rsidR="006237AA" w:rsidRDefault="00B02A54" w:rsidP="0030232D">
      <w:pPr>
        <w:pStyle w:val="ListParagraph"/>
        <w:numPr>
          <w:ilvl w:val="6"/>
          <w:numId w:val="6"/>
        </w:numPr>
        <w:ind w:left="1890" w:hanging="45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 xml:space="preserve">What is the </w:t>
      </w:r>
      <w:r w:rsidR="00E46947" w:rsidRPr="00AA15DC">
        <w:rPr>
          <w:rFonts w:ascii="Times New Roman" w:hAnsi="Times New Roman" w:cs="Times New Roman"/>
          <w:bCs/>
        </w:rPr>
        <w:t xml:space="preserve">aim </w:t>
      </w:r>
      <w:r w:rsidRPr="00AA15DC">
        <w:rPr>
          <w:rFonts w:ascii="Times New Roman" w:hAnsi="Times New Roman" w:cs="Times New Roman"/>
          <w:bCs/>
        </w:rPr>
        <w:t xml:space="preserve">and </w:t>
      </w:r>
      <w:r w:rsidR="002508FA" w:rsidRPr="00AA15DC">
        <w:rPr>
          <w:rFonts w:ascii="Times New Roman" w:hAnsi="Times New Roman" w:cs="Times New Roman"/>
          <w:bCs/>
        </w:rPr>
        <w:t>objectives (specific aims) of your study</w:t>
      </w:r>
      <w:r w:rsidRPr="00AA15DC">
        <w:rPr>
          <w:rFonts w:ascii="Times New Roman" w:hAnsi="Times New Roman" w:cs="Times New Roman"/>
          <w:bCs/>
        </w:rPr>
        <w:t>?</w:t>
      </w:r>
    </w:p>
    <w:p w14:paraId="5476E3F5" w14:textId="77777777" w:rsidR="00AA15DC" w:rsidRPr="00AA15DC" w:rsidRDefault="00AA15DC" w:rsidP="00AA15DC">
      <w:pPr>
        <w:pStyle w:val="ListParagraph"/>
        <w:ind w:left="1890"/>
        <w:rPr>
          <w:rFonts w:ascii="Times New Roman" w:hAnsi="Times New Roman" w:cs="Times New Roman"/>
          <w:bCs/>
        </w:rPr>
      </w:pPr>
    </w:p>
    <w:p w14:paraId="66027682" w14:textId="526852E6" w:rsidR="003F7C66" w:rsidRDefault="003F7C66" w:rsidP="00E93925">
      <w:pPr>
        <w:pStyle w:val="ListParagraph"/>
        <w:numPr>
          <w:ilvl w:val="5"/>
          <w:numId w:val="6"/>
        </w:numPr>
        <w:ind w:left="108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>The significance of the study</w:t>
      </w:r>
    </w:p>
    <w:p w14:paraId="07413180" w14:textId="77777777" w:rsidR="00AA15DC" w:rsidRPr="00AA15DC" w:rsidRDefault="00AA15DC" w:rsidP="00AA15DC">
      <w:pPr>
        <w:pStyle w:val="ListParagraph"/>
        <w:ind w:left="1080"/>
        <w:rPr>
          <w:rFonts w:ascii="Times New Roman" w:hAnsi="Times New Roman" w:cs="Times New Roman"/>
          <w:bCs/>
        </w:rPr>
      </w:pPr>
    </w:p>
    <w:p w14:paraId="61A79F4C" w14:textId="6B14BD36" w:rsidR="003F7C66" w:rsidRDefault="003F7C66" w:rsidP="003F7C66">
      <w:pPr>
        <w:pStyle w:val="ListParagraph"/>
        <w:numPr>
          <w:ilvl w:val="6"/>
          <w:numId w:val="6"/>
        </w:numPr>
        <w:ind w:left="1710" w:hanging="27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 xml:space="preserve">Why do you think this specific issue or question needs further research? </w:t>
      </w:r>
      <w:r w:rsidRPr="00AA15DC">
        <w:rPr>
          <w:rFonts w:ascii="Times New Roman" w:hAnsi="Times New Roman" w:cs="Times New Roman"/>
          <w:bCs/>
          <w:i/>
          <w:iCs/>
        </w:rPr>
        <w:t>Briefly outline the issue or question you are tackling and why it is important to be explored</w:t>
      </w:r>
      <w:r w:rsidRPr="00AA15DC">
        <w:rPr>
          <w:rFonts w:ascii="Times New Roman" w:hAnsi="Times New Roman" w:cs="Times New Roman"/>
          <w:bCs/>
        </w:rPr>
        <w:t xml:space="preserve"> (100 words)</w:t>
      </w:r>
    </w:p>
    <w:p w14:paraId="15ABA5EC" w14:textId="77777777" w:rsidR="00AA15DC" w:rsidRPr="00AA15DC" w:rsidRDefault="00AA15DC" w:rsidP="00AA15DC">
      <w:pPr>
        <w:pStyle w:val="ListParagraph"/>
        <w:ind w:left="1710"/>
        <w:rPr>
          <w:rFonts w:ascii="Times New Roman" w:hAnsi="Times New Roman" w:cs="Times New Roman"/>
          <w:bCs/>
        </w:rPr>
      </w:pPr>
    </w:p>
    <w:p w14:paraId="0D95E7A7" w14:textId="0CFDFDDC" w:rsidR="00AA15DC" w:rsidRPr="00AA15DC" w:rsidRDefault="00F060B6" w:rsidP="003F7C66">
      <w:pPr>
        <w:pStyle w:val="ListParagraph"/>
        <w:numPr>
          <w:ilvl w:val="6"/>
          <w:numId w:val="6"/>
        </w:numPr>
        <w:ind w:left="1710" w:hanging="27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>Which of the N-POC research cluster/theme(s)</w:t>
      </w:r>
      <w:r w:rsidR="00AA15DC" w:rsidRPr="00AA15DC">
        <w:rPr>
          <w:rFonts w:ascii="Times New Roman" w:hAnsi="Times New Roman" w:cs="Times New Roman"/>
          <w:bCs/>
        </w:rPr>
        <w:t xml:space="preserve"> listed below</w:t>
      </w:r>
      <w:r w:rsidRPr="00AA15DC">
        <w:rPr>
          <w:rFonts w:ascii="Times New Roman" w:hAnsi="Times New Roman" w:cs="Times New Roman"/>
          <w:bCs/>
        </w:rPr>
        <w:t xml:space="preserve"> are </w:t>
      </w:r>
      <w:r w:rsidR="0030232D" w:rsidRPr="00AA15DC">
        <w:rPr>
          <w:rFonts w:ascii="Times New Roman" w:hAnsi="Times New Roman" w:cs="Times New Roman"/>
          <w:bCs/>
        </w:rPr>
        <w:t xml:space="preserve">relevant to your research? </w:t>
      </w:r>
      <w:r w:rsidR="00AA15DC" w:rsidRPr="00AA15DC">
        <w:rPr>
          <w:rFonts w:ascii="Times New Roman" w:hAnsi="Times New Roman" w:cs="Times New Roman"/>
          <w:bCs/>
        </w:rPr>
        <w:t xml:space="preserve">In this </w:t>
      </w:r>
      <w:r w:rsidR="00AA15DC">
        <w:rPr>
          <w:rFonts w:ascii="Times New Roman" w:hAnsi="Times New Roman" w:cs="Times New Roman"/>
          <w:bCs/>
        </w:rPr>
        <w:t>2</w:t>
      </w:r>
      <w:r w:rsidR="00AA15DC" w:rsidRPr="00AA15DC">
        <w:rPr>
          <w:rFonts w:ascii="Times New Roman" w:hAnsi="Times New Roman" w:cs="Times New Roman"/>
          <w:bCs/>
          <w:vertAlign w:val="superscript"/>
        </w:rPr>
        <w:t>nd</w:t>
      </w:r>
      <w:r w:rsidR="00AA15DC">
        <w:rPr>
          <w:rFonts w:ascii="Times New Roman" w:hAnsi="Times New Roman" w:cs="Times New Roman"/>
          <w:bCs/>
        </w:rPr>
        <w:t xml:space="preserve"> C</w:t>
      </w:r>
      <w:r w:rsidR="00AA15DC" w:rsidRPr="00AA15DC">
        <w:rPr>
          <w:rFonts w:ascii="Times New Roman" w:hAnsi="Times New Roman" w:cs="Times New Roman"/>
          <w:bCs/>
        </w:rPr>
        <w:t xml:space="preserve">all for </w:t>
      </w:r>
      <w:r w:rsidR="00AA15DC">
        <w:rPr>
          <w:rFonts w:ascii="Times New Roman" w:hAnsi="Times New Roman" w:cs="Times New Roman"/>
          <w:bCs/>
        </w:rPr>
        <w:t>A</w:t>
      </w:r>
      <w:r w:rsidR="00AA15DC" w:rsidRPr="00AA15DC">
        <w:rPr>
          <w:rFonts w:ascii="Times New Roman" w:hAnsi="Times New Roman" w:cs="Times New Roman"/>
          <w:bCs/>
        </w:rPr>
        <w:t>pplications, we are interested in receiving more research proposals on ocean-climate nexus from any disciplinary or multi-disciplinary topic related to N-POC Research Cluster 1, 3</w:t>
      </w:r>
      <w:r w:rsidR="00473E9E">
        <w:rPr>
          <w:rFonts w:ascii="Times New Roman" w:hAnsi="Times New Roman" w:cs="Times New Roman"/>
          <w:bCs/>
        </w:rPr>
        <w:t>,</w:t>
      </w:r>
      <w:r w:rsidR="00AA15DC" w:rsidRPr="00AA15DC">
        <w:rPr>
          <w:rFonts w:ascii="Times New Roman" w:hAnsi="Times New Roman" w:cs="Times New Roman"/>
          <w:bCs/>
        </w:rPr>
        <w:t xml:space="preserve"> 4 and 5:</w:t>
      </w:r>
    </w:p>
    <w:p w14:paraId="36230F9A" w14:textId="77777777" w:rsidR="00AA15DC" w:rsidRDefault="00AA15DC" w:rsidP="00AA15DC">
      <w:pPr>
        <w:pStyle w:val="ListParagraph"/>
        <w:ind w:left="1710"/>
        <w:rPr>
          <w:rFonts w:ascii="Times New Roman" w:hAnsi="Times New Roman" w:cs="Times New Roman"/>
          <w:bCs/>
          <w:sz w:val="20"/>
          <w:szCs w:val="20"/>
        </w:rPr>
      </w:pPr>
    </w:p>
    <w:p w14:paraId="3F34665E" w14:textId="10D20F4E" w:rsidR="00AA15DC" w:rsidRPr="00AA15DC" w:rsidRDefault="00AA15DC" w:rsidP="00AA15DC">
      <w:pPr>
        <w:pStyle w:val="ListParagraph"/>
        <w:numPr>
          <w:ilvl w:val="7"/>
          <w:numId w:val="6"/>
        </w:numPr>
        <w:ind w:left="2700" w:hanging="270"/>
        <w:rPr>
          <w:rFonts w:ascii="Times New Roman" w:hAnsi="Times New Roman" w:cs="Times New Roman"/>
          <w:bCs/>
          <w:sz w:val="20"/>
          <w:szCs w:val="20"/>
        </w:rPr>
      </w:pPr>
      <w:r w:rsidRPr="00AA15DC">
        <w:rPr>
          <w:rFonts w:ascii="Times New Roman" w:hAnsi="Times New Roman" w:cs="Times New Roman"/>
          <w:bCs/>
          <w:sz w:val="20"/>
          <w:szCs w:val="20"/>
        </w:rPr>
        <w:t>Cluster 1: Stewardship and Governance of the Ocean-Climate Nexus</w:t>
      </w:r>
    </w:p>
    <w:p w14:paraId="5848093A" w14:textId="77777777" w:rsidR="00AA15DC" w:rsidRPr="00AA15DC" w:rsidRDefault="00AA15DC" w:rsidP="00AA15DC">
      <w:pPr>
        <w:pStyle w:val="ListParagraph"/>
        <w:numPr>
          <w:ilvl w:val="7"/>
          <w:numId w:val="6"/>
        </w:numPr>
        <w:ind w:left="2700" w:hanging="270"/>
        <w:rPr>
          <w:rFonts w:ascii="Times New Roman" w:hAnsi="Times New Roman" w:cs="Times New Roman"/>
          <w:bCs/>
          <w:sz w:val="20"/>
          <w:szCs w:val="20"/>
        </w:rPr>
      </w:pPr>
      <w:r w:rsidRPr="00AA15DC">
        <w:rPr>
          <w:rFonts w:ascii="Times New Roman" w:hAnsi="Times New Roman" w:cs="Times New Roman"/>
          <w:bCs/>
          <w:sz w:val="20"/>
          <w:szCs w:val="20"/>
        </w:rPr>
        <w:t>Cluster 2: Securing Healthy Ocean, Islands, and Coasts</w:t>
      </w:r>
    </w:p>
    <w:p w14:paraId="5E96D12E" w14:textId="77777777" w:rsidR="00AA15DC" w:rsidRPr="00AA15DC" w:rsidRDefault="00AA15DC" w:rsidP="00AA15DC">
      <w:pPr>
        <w:pStyle w:val="ListParagraph"/>
        <w:numPr>
          <w:ilvl w:val="7"/>
          <w:numId w:val="6"/>
        </w:numPr>
        <w:ind w:left="2700" w:hanging="270"/>
        <w:rPr>
          <w:rFonts w:ascii="Times New Roman" w:hAnsi="Times New Roman" w:cs="Times New Roman"/>
          <w:bCs/>
          <w:sz w:val="20"/>
          <w:szCs w:val="20"/>
        </w:rPr>
      </w:pPr>
      <w:r w:rsidRPr="00AA15DC">
        <w:rPr>
          <w:rFonts w:ascii="Times New Roman" w:hAnsi="Times New Roman" w:cs="Times New Roman"/>
          <w:bCs/>
          <w:sz w:val="20"/>
          <w:szCs w:val="20"/>
        </w:rPr>
        <w:t>Cluster 3: Water and Food Security for Pacific Islands</w:t>
      </w:r>
    </w:p>
    <w:p w14:paraId="5AE3CD1E" w14:textId="77777777" w:rsidR="00AA15DC" w:rsidRPr="00AA15DC" w:rsidRDefault="00AA15DC" w:rsidP="00AA15DC">
      <w:pPr>
        <w:pStyle w:val="ListParagraph"/>
        <w:numPr>
          <w:ilvl w:val="7"/>
          <w:numId w:val="6"/>
        </w:numPr>
        <w:ind w:left="2700" w:hanging="270"/>
        <w:rPr>
          <w:rFonts w:ascii="Times New Roman" w:hAnsi="Times New Roman" w:cs="Times New Roman"/>
          <w:bCs/>
          <w:sz w:val="20"/>
          <w:szCs w:val="20"/>
        </w:rPr>
      </w:pPr>
      <w:r w:rsidRPr="00AA15DC">
        <w:rPr>
          <w:rFonts w:ascii="Times New Roman" w:hAnsi="Times New Roman" w:cs="Times New Roman"/>
          <w:bCs/>
          <w:sz w:val="20"/>
          <w:szCs w:val="20"/>
        </w:rPr>
        <w:t xml:space="preserve">Cluster 4: Envisioning a Sustainable Blue Pacific 2050 and Beyond </w:t>
      </w:r>
    </w:p>
    <w:p w14:paraId="7040D7F4" w14:textId="77777777" w:rsidR="00AA15DC" w:rsidRPr="00AA15DC" w:rsidRDefault="00AA15DC" w:rsidP="00AA15DC">
      <w:pPr>
        <w:pStyle w:val="ListParagraph"/>
        <w:numPr>
          <w:ilvl w:val="7"/>
          <w:numId w:val="6"/>
        </w:numPr>
        <w:ind w:left="2700" w:hanging="270"/>
        <w:rPr>
          <w:rFonts w:ascii="Times New Roman" w:hAnsi="Times New Roman" w:cs="Times New Roman"/>
          <w:bCs/>
          <w:sz w:val="20"/>
          <w:szCs w:val="20"/>
        </w:rPr>
      </w:pPr>
      <w:r w:rsidRPr="00AA15DC">
        <w:rPr>
          <w:rFonts w:ascii="Times New Roman" w:hAnsi="Times New Roman" w:cs="Times New Roman"/>
          <w:bCs/>
          <w:sz w:val="20"/>
          <w:szCs w:val="20"/>
        </w:rPr>
        <w:t>Cluster 5: Addressing the Challenges of Global Warming and Sea Level Rise, and Natural Hazards</w:t>
      </w:r>
    </w:p>
    <w:p w14:paraId="5430E509" w14:textId="4305718E" w:rsidR="006237AA" w:rsidRDefault="00AA15DC" w:rsidP="00AA15DC">
      <w:pPr>
        <w:pStyle w:val="ListParagraph"/>
        <w:numPr>
          <w:ilvl w:val="7"/>
          <w:numId w:val="6"/>
        </w:numPr>
        <w:ind w:left="2700" w:hanging="270"/>
        <w:rPr>
          <w:rFonts w:ascii="Times New Roman" w:hAnsi="Times New Roman" w:cs="Times New Roman"/>
          <w:bCs/>
          <w:sz w:val="20"/>
          <w:szCs w:val="20"/>
        </w:rPr>
      </w:pPr>
      <w:r w:rsidRPr="00AA15DC">
        <w:rPr>
          <w:rFonts w:ascii="Times New Roman" w:hAnsi="Times New Roman" w:cs="Times New Roman"/>
          <w:bCs/>
          <w:sz w:val="20"/>
          <w:szCs w:val="20"/>
        </w:rPr>
        <w:t>Cluster 6: Pacific Cultural heritage and the Ocean-Climate Nexus</w:t>
      </w:r>
    </w:p>
    <w:p w14:paraId="42E229A1" w14:textId="77777777" w:rsidR="00AA15DC" w:rsidRDefault="00AA15DC" w:rsidP="00AA15DC">
      <w:pPr>
        <w:pStyle w:val="ListParagraph"/>
        <w:ind w:left="2700"/>
        <w:rPr>
          <w:rFonts w:ascii="Times New Roman" w:hAnsi="Times New Roman" w:cs="Times New Roman"/>
          <w:bCs/>
          <w:sz w:val="20"/>
          <w:szCs w:val="20"/>
        </w:rPr>
      </w:pPr>
    </w:p>
    <w:p w14:paraId="4D936FE9" w14:textId="7A1A4C2D" w:rsidR="00AA15DC" w:rsidRDefault="00AA15DC" w:rsidP="00AA15DC">
      <w:pPr>
        <w:pStyle w:val="ListParagraph"/>
        <w:numPr>
          <w:ilvl w:val="0"/>
          <w:numId w:val="9"/>
        </w:numPr>
        <w:tabs>
          <w:tab w:val="left" w:pos="1530"/>
        </w:tabs>
        <w:ind w:left="1710" w:hanging="270"/>
        <w:jc w:val="both"/>
        <w:rPr>
          <w:rFonts w:ascii="Times New Roman" w:hAnsi="Times New Roman" w:cs="Times New Roman"/>
        </w:rPr>
      </w:pPr>
      <w:r w:rsidRPr="00AA15DC">
        <w:rPr>
          <w:rFonts w:ascii="Times New Roman" w:hAnsi="Times New Roman" w:cs="Times New Roman"/>
        </w:rPr>
        <w:t xml:space="preserve">You will find descriptions of each cluster on the </w:t>
      </w:r>
      <w:proofErr w:type="spellStart"/>
      <w:r w:rsidRPr="00AA15DC">
        <w:rPr>
          <w:rFonts w:ascii="Times New Roman" w:hAnsi="Times New Roman" w:cs="Times New Roman"/>
        </w:rPr>
        <w:t>UiB</w:t>
      </w:r>
      <w:proofErr w:type="spellEnd"/>
      <w:r w:rsidRPr="00AA15DC">
        <w:rPr>
          <w:rFonts w:ascii="Times New Roman" w:hAnsi="Times New Roman" w:cs="Times New Roman"/>
        </w:rPr>
        <w:t xml:space="preserve"> N-POC </w:t>
      </w:r>
      <w:hyperlink r:id="rId8" w:history="1">
        <w:r w:rsidRPr="00AA15DC">
          <w:rPr>
            <w:rStyle w:val="Hyperlink"/>
            <w:rFonts w:ascii="Times New Roman" w:hAnsi="Times New Roman" w:cs="Times New Roman"/>
          </w:rPr>
          <w:t>website</w:t>
        </w:r>
      </w:hyperlink>
      <w:r w:rsidRPr="00AA15DC">
        <w:rPr>
          <w:rFonts w:ascii="Times New Roman" w:hAnsi="Times New Roman" w:cs="Times New Roman"/>
        </w:rPr>
        <w:t>.</w:t>
      </w:r>
    </w:p>
    <w:p w14:paraId="5DE95441" w14:textId="77777777" w:rsidR="00AA15DC" w:rsidRPr="00AA15DC" w:rsidRDefault="00AA15DC" w:rsidP="00AA15DC">
      <w:pPr>
        <w:pStyle w:val="ListParagraph"/>
        <w:tabs>
          <w:tab w:val="left" w:pos="1530"/>
        </w:tabs>
        <w:ind w:left="1710"/>
        <w:jc w:val="both"/>
        <w:rPr>
          <w:rFonts w:ascii="Times New Roman" w:hAnsi="Times New Roman" w:cs="Times New Roman"/>
        </w:rPr>
      </w:pPr>
    </w:p>
    <w:p w14:paraId="335573A6" w14:textId="5B522FD5" w:rsidR="003F7C66" w:rsidRDefault="003F7C66" w:rsidP="00E93925">
      <w:pPr>
        <w:pStyle w:val="ListParagraph"/>
        <w:numPr>
          <w:ilvl w:val="5"/>
          <w:numId w:val="6"/>
        </w:numPr>
        <w:ind w:left="108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>Method</w:t>
      </w:r>
      <w:r w:rsidR="00A96F41" w:rsidRPr="00AA15DC">
        <w:rPr>
          <w:rFonts w:ascii="Times New Roman" w:hAnsi="Times New Roman" w:cs="Times New Roman"/>
          <w:bCs/>
        </w:rPr>
        <w:t>ology</w:t>
      </w:r>
    </w:p>
    <w:p w14:paraId="7B01DFA2" w14:textId="77777777" w:rsidR="00AA15DC" w:rsidRPr="00AA15DC" w:rsidRDefault="00AA15DC" w:rsidP="00AA15DC">
      <w:pPr>
        <w:pStyle w:val="ListParagraph"/>
        <w:ind w:left="1080"/>
        <w:rPr>
          <w:rFonts w:ascii="Times New Roman" w:hAnsi="Times New Roman" w:cs="Times New Roman"/>
          <w:bCs/>
        </w:rPr>
      </w:pPr>
    </w:p>
    <w:p w14:paraId="4070C362" w14:textId="11ED4137" w:rsidR="003F7C66" w:rsidRDefault="00EF07DB" w:rsidP="00EF07DB">
      <w:pPr>
        <w:pStyle w:val="ListParagraph"/>
        <w:numPr>
          <w:ilvl w:val="6"/>
          <w:numId w:val="6"/>
        </w:numPr>
        <w:ind w:left="1710" w:hanging="27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>How do you go about exploring research issue</w:t>
      </w:r>
      <w:r w:rsidR="00A96F41" w:rsidRPr="00AA15DC">
        <w:rPr>
          <w:rFonts w:ascii="Times New Roman" w:hAnsi="Times New Roman" w:cs="Times New Roman"/>
          <w:bCs/>
        </w:rPr>
        <w:t>/problem</w:t>
      </w:r>
      <w:r w:rsidRPr="00AA15DC">
        <w:rPr>
          <w:rFonts w:ascii="Times New Roman" w:hAnsi="Times New Roman" w:cs="Times New Roman"/>
          <w:bCs/>
        </w:rPr>
        <w:t xml:space="preserve"> or question? </w:t>
      </w:r>
      <w:r w:rsidRPr="00AA15DC">
        <w:rPr>
          <w:rFonts w:ascii="Times New Roman" w:hAnsi="Times New Roman" w:cs="Times New Roman"/>
          <w:bCs/>
          <w:i/>
          <w:iCs/>
        </w:rPr>
        <w:t>Briefly outline the methods you will be using to collect data and why it is important to use</w:t>
      </w:r>
      <w:r w:rsidRPr="00AA15DC">
        <w:rPr>
          <w:rFonts w:ascii="Times New Roman" w:hAnsi="Times New Roman" w:cs="Times New Roman"/>
          <w:bCs/>
        </w:rPr>
        <w:t xml:space="preserve"> (100 words)</w:t>
      </w:r>
    </w:p>
    <w:p w14:paraId="55EB9C18" w14:textId="77777777" w:rsidR="00AA15DC" w:rsidRPr="00AA15DC" w:rsidRDefault="00AA15DC" w:rsidP="00AA15DC">
      <w:pPr>
        <w:pStyle w:val="ListParagraph"/>
        <w:ind w:left="1710"/>
        <w:rPr>
          <w:rFonts w:ascii="Times New Roman" w:hAnsi="Times New Roman" w:cs="Times New Roman"/>
          <w:bCs/>
        </w:rPr>
      </w:pPr>
    </w:p>
    <w:p w14:paraId="2C4E0FD7" w14:textId="77777777" w:rsidR="00AA15DC" w:rsidRDefault="00EF07DB" w:rsidP="00E93925">
      <w:pPr>
        <w:pStyle w:val="ListParagraph"/>
        <w:numPr>
          <w:ilvl w:val="5"/>
          <w:numId w:val="6"/>
        </w:numPr>
        <w:ind w:left="108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>Possibl</w:t>
      </w:r>
      <w:r w:rsidR="00F55561" w:rsidRPr="00AA15DC">
        <w:rPr>
          <w:rFonts w:ascii="Times New Roman" w:hAnsi="Times New Roman" w:cs="Times New Roman"/>
          <w:bCs/>
        </w:rPr>
        <w:t>e</w:t>
      </w:r>
      <w:r w:rsidRPr="00AA15DC">
        <w:rPr>
          <w:rFonts w:ascii="Times New Roman" w:hAnsi="Times New Roman" w:cs="Times New Roman"/>
          <w:bCs/>
        </w:rPr>
        <w:t xml:space="preserve"> findings</w:t>
      </w:r>
    </w:p>
    <w:p w14:paraId="2221582B" w14:textId="4AD018A3" w:rsidR="003F7C66" w:rsidRPr="00AA15DC" w:rsidRDefault="00EF07DB" w:rsidP="00AA15DC">
      <w:pPr>
        <w:pStyle w:val="ListParagraph"/>
        <w:ind w:left="108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 xml:space="preserve"> </w:t>
      </w:r>
    </w:p>
    <w:p w14:paraId="436DCC60" w14:textId="77777777" w:rsidR="00AA15DC" w:rsidRDefault="00EF07DB" w:rsidP="00EF07DB">
      <w:pPr>
        <w:pStyle w:val="ListParagraph"/>
        <w:numPr>
          <w:ilvl w:val="6"/>
          <w:numId w:val="6"/>
        </w:numPr>
        <w:ind w:left="1710" w:hanging="27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 xml:space="preserve">What will be the expected findings or results? </w:t>
      </w:r>
      <w:r w:rsidRPr="00AA15DC">
        <w:rPr>
          <w:rFonts w:ascii="Times New Roman" w:hAnsi="Times New Roman" w:cs="Times New Roman"/>
          <w:bCs/>
          <w:i/>
          <w:iCs/>
        </w:rPr>
        <w:t>Briefly outline key findings or results you expect to produce from this study</w:t>
      </w:r>
      <w:r w:rsidRPr="00AA15DC">
        <w:rPr>
          <w:rFonts w:ascii="Times New Roman" w:hAnsi="Times New Roman" w:cs="Times New Roman"/>
          <w:bCs/>
        </w:rPr>
        <w:t xml:space="preserve"> (100 words)</w:t>
      </w:r>
    </w:p>
    <w:p w14:paraId="21B81FA0" w14:textId="49C270CA" w:rsidR="00EF07DB" w:rsidRPr="00AA15DC" w:rsidRDefault="00EF07DB" w:rsidP="00AA15DC">
      <w:pPr>
        <w:pStyle w:val="ListParagraph"/>
        <w:ind w:left="171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 xml:space="preserve"> </w:t>
      </w:r>
    </w:p>
    <w:p w14:paraId="79CBADC0" w14:textId="6646544B" w:rsidR="003F7C66" w:rsidRDefault="00A96F41" w:rsidP="00E93925">
      <w:pPr>
        <w:pStyle w:val="ListParagraph"/>
        <w:numPr>
          <w:ilvl w:val="5"/>
          <w:numId w:val="6"/>
        </w:numPr>
        <w:ind w:left="108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 xml:space="preserve">Original </w:t>
      </w:r>
      <w:r w:rsidR="00EF07DB" w:rsidRPr="00AA15DC">
        <w:rPr>
          <w:rFonts w:ascii="Times New Roman" w:hAnsi="Times New Roman" w:cs="Times New Roman"/>
          <w:bCs/>
        </w:rPr>
        <w:t>Contribution</w:t>
      </w:r>
    </w:p>
    <w:p w14:paraId="331C9DC9" w14:textId="77777777" w:rsidR="00AA15DC" w:rsidRPr="00AA15DC" w:rsidRDefault="00AA15DC" w:rsidP="00AA15DC">
      <w:pPr>
        <w:pStyle w:val="ListParagraph"/>
        <w:ind w:left="1080"/>
        <w:rPr>
          <w:rFonts w:ascii="Times New Roman" w:hAnsi="Times New Roman" w:cs="Times New Roman"/>
          <w:bCs/>
        </w:rPr>
      </w:pPr>
    </w:p>
    <w:p w14:paraId="626E5E11" w14:textId="7614D65E" w:rsidR="00EF07DB" w:rsidRPr="00AA15DC" w:rsidRDefault="00EF07DB" w:rsidP="00EF07DB">
      <w:pPr>
        <w:pStyle w:val="ListParagraph"/>
        <w:numPr>
          <w:ilvl w:val="6"/>
          <w:numId w:val="6"/>
        </w:numPr>
        <w:ind w:left="1710" w:hanging="27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</w:rPr>
        <w:t xml:space="preserve">What </w:t>
      </w:r>
      <w:r w:rsidR="00B3332A">
        <w:rPr>
          <w:rFonts w:ascii="Times New Roman" w:hAnsi="Times New Roman" w:cs="Times New Roman"/>
        </w:rPr>
        <w:t xml:space="preserve">is the </w:t>
      </w:r>
      <w:r w:rsidR="00A96F41" w:rsidRPr="00AA15DC">
        <w:rPr>
          <w:rFonts w:ascii="Times New Roman" w:hAnsi="Times New Roman" w:cs="Times New Roman"/>
        </w:rPr>
        <w:t>substantial</w:t>
      </w:r>
      <w:r w:rsidR="00B3332A">
        <w:rPr>
          <w:rFonts w:ascii="Times New Roman" w:hAnsi="Times New Roman" w:cs="Times New Roman"/>
        </w:rPr>
        <w:t xml:space="preserve"> c</w:t>
      </w:r>
      <w:r w:rsidR="00A96F41" w:rsidRPr="00AA15DC">
        <w:rPr>
          <w:rFonts w:ascii="Times New Roman" w:hAnsi="Times New Roman" w:cs="Times New Roman"/>
        </w:rPr>
        <w:t>ontribut</w:t>
      </w:r>
      <w:r w:rsidR="00B3332A">
        <w:rPr>
          <w:rFonts w:ascii="Times New Roman" w:hAnsi="Times New Roman" w:cs="Times New Roman"/>
        </w:rPr>
        <w:t>ion of your proposed PhD research to theoretical or empirical knowledge in your field</w:t>
      </w:r>
      <w:r w:rsidRPr="00AA15DC">
        <w:rPr>
          <w:rFonts w:ascii="Times New Roman" w:hAnsi="Times New Roman" w:cs="Times New Roman"/>
        </w:rPr>
        <w:t xml:space="preserve">? </w:t>
      </w:r>
      <w:r w:rsidRPr="00AA15DC">
        <w:rPr>
          <w:rFonts w:ascii="Times New Roman" w:hAnsi="Times New Roman" w:cs="Times New Roman"/>
          <w:i/>
          <w:iCs/>
        </w:rPr>
        <w:t xml:space="preserve">You must </w:t>
      </w:r>
      <w:r w:rsidR="00A96F41" w:rsidRPr="00AA15DC">
        <w:rPr>
          <w:rFonts w:ascii="Times New Roman" w:hAnsi="Times New Roman" w:cs="Times New Roman"/>
          <w:i/>
          <w:iCs/>
        </w:rPr>
        <w:t xml:space="preserve">substantially </w:t>
      </w:r>
      <w:r w:rsidRPr="00AA15DC">
        <w:rPr>
          <w:rFonts w:ascii="Times New Roman" w:hAnsi="Times New Roman" w:cs="Times New Roman"/>
          <w:i/>
          <w:iCs/>
        </w:rPr>
        <w:t xml:space="preserve">contribute to </w:t>
      </w:r>
      <w:r w:rsidR="00A96F41" w:rsidRPr="00AA15DC">
        <w:rPr>
          <w:rFonts w:ascii="Times New Roman" w:hAnsi="Times New Roman" w:cs="Times New Roman"/>
          <w:i/>
          <w:iCs/>
        </w:rPr>
        <w:t xml:space="preserve">present </w:t>
      </w:r>
      <w:r w:rsidRPr="00AA15DC">
        <w:rPr>
          <w:rFonts w:ascii="Times New Roman" w:hAnsi="Times New Roman" w:cs="Times New Roman"/>
          <w:i/>
          <w:iCs/>
        </w:rPr>
        <w:t>understanding of the topic within your field of study</w:t>
      </w:r>
      <w:r w:rsidR="00A96F41" w:rsidRPr="00AA15DC">
        <w:rPr>
          <w:rFonts w:ascii="Times New Roman" w:hAnsi="Times New Roman" w:cs="Times New Roman"/>
          <w:i/>
          <w:iCs/>
        </w:rPr>
        <w:t xml:space="preserve"> or make new original contribution</w:t>
      </w:r>
      <w:r w:rsidRPr="00AA15DC">
        <w:rPr>
          <w:rFonts w:ascii="Times New Roman" w:hAnsi="Times New Roman" w:cs="Times New Roman"/>
          <w:i/>
          <w:iCs/>
        </w:rPr>
        <w:t xml:space="preserve">. Think about how your </w:t>
      </w:r>
      <w:r w:rsidR="00A96F41" w:rsidRPr="00AA15DC">
        <w:rPr>
          <w:rFonts w:ascii="Times New Roman" w:hAnsi="Times New Roman" w:cs="Times New Roman"/>
          <w:i/>
          <w:iCs/>
        </w:rPr>
        <w:t>outcomes</w:t>
      </w:r>
      <w:r w:rsidRPr="00AA15DC">
        <w:rPr>
          <w:rFonts w:ascii="Times New Roman" w:hAnsi="Times New Roman" w:cs="Times New Roman"/>
          <w:i/>
          <w:iCs/>
        </w:rPr>
        <w:t xml:space="preserve"> will change the way people see or view the world</w:t>
      </w:r>
      <w:r w:rsidRPr="00AA15DC">
        <w:rPr>
          <w:rFonts w:ascii="Times New Roman" w:hAnsi="Times New Roman" w:cs="Times New Roman"/>
        </w:rPr>
        <w:t xml:space="preserve"> (100 words)</w:t>
      </w:r>
    </w:p>
    <w:p w14:paraId="3B1A7336" w14:textId="77777777" w:rsidR="00AA15DC" w:rsidRPr="00AA15DC" w:rsidRDefault="00AA15DC" w:rsidP="00AA15DC">
      <w:pPr>
        <w:pStyle w:val="ListParagraph"/>
        <w:ind w:left="1710"/>
        <w:rPr>
          <w:rFonts w:ascii="Times New Roman" w:hAnsi="Times New Roman" w:cs="Times New Roman"/>
          <w:bCs/>
        </w:rPr>
      </w:pPr>
    </w:p>
    <w:p w14:paraId="45BFEE0C" w14:textId="01A26078" w:rsidR="00EF07DB" w:rsidRPr="00AA15DC" w:rsidRDefault="00EF07DB" w:rsidP="00352C6C">
      <w:pPr>
        <w:pStyle w:val="ListParagraph"/>
        <w:numPr>
          <w:ilvl w:val="6"/>
          <w:numId w:val="6"/>
        </w:numPr>
        <w:ind w:left="1710" w:hanging="27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 xml:space="preserve">What can your research add to </w:t>
      </w:r>
      <w:proofErr w:type="gramStart"/>
      <w:r w:rsidRPr="00AA15DC">
        <w:rPr>
          <w:rFonts w:ascii="Times New Roman" w:hAnsi="Times New Roman" w:cs="Times New Roman"/>
          <w:bCs/>
        </w:rPr>
        <w:t>practice?</w:t>
      </w:r>
      <w:r w:rsidRPr="00AA15DC">
        <w:rPr>
          <w:rFonts w:ascii="Times New Roman" w:hAnsi="Times New Roman" w:cs="Times New Roman"/>
          <w:bCs/>
          <w:i/>
          <w:iCs/>
        </w:rPr>
        <w:t>.</w:t>
      </w:r>
      <w:proofErr w:type="gramEnd"/>
      <w:r w:rsidRPr="00AA15DC">
        <w:rPr>
          <w:rFonts w:ascii="Times New Roman" w:hAnsi="Times New Roman" w:cs="Times New Roman"/>
          <w:bCs/>
          <w:i/>
          <w:iCs/>
        </w:rPr>
        <w:t xml:space="preserve"> What are the </w:t>
      </w:r>
      <w:r w:rsidR="00A96F41" w:rsidRPr="00AA15DC">
        <w:rPr>
          <w:rFonts w:ascii="Times New Roman" w:hAnsi="Times New Roman" w:cs="Times New Roman"/>
          <w:bCs/>
          <w:i/>
          <w:iCs/>
        </w:rPr>
        <w:t xml:space="preserve">expected scientific and practical implications </w:t>
      </w:r>
      <w:r w:rsidRPr="00AA15DC">
        <w:rPr>
          <w:rFonts w:ascii="Times New Roman" w:hAnsi="Times New Roman" w:cs="Times New Roman"/>
          <w:bCs/>
          <w:i/>
          <w:iCs/>
        </w:rPr>
        <w:t xml:space="preserve">of your work? Think about how </w:t>
      </w:r>
      <w:r w:rsidR="00A96F41" w:rsidRPr="00AA15DC">
        <w:rPr>
          <w:rFonts w:ascii="Times New Roman" w:hAnsi="Times New Roman" w:cs="Times New Roman"/>
          <w:bCs/>
          <w:i/>
          <w:iCs/>
        </w:rPr>
        <w:t>research outcomes</w:t>
      </w:r>
      <w:r w:rsidRPr="00AA15DC">
        <w:rPr>
          <w:rFonts w:ascii="Times New Roman" w:hAnsi="Times New Roman" w:cs="Times New Roman"/>
          <w:bCs/>
          <w:i/>
          <w:iCs/>
        </w:rPr>
        <w:t xml:space="preserve"> will change the way people do things</w:t>
      </w:r>
      <w:r w:rsidRPr="00AA15DC">
        <w:rPr>
          <w:rFonts w:ascii="Times New Roman" w:hAnsi="Times New Roman" w:cs="Times New Roman"/>
          <w:bCs/>
        </w:rPr>
        <w:t xml:space="preserve"> (100 words</w:t>
      </w:r>
      <w:r w:rsidR="0080077F" w:rsidRPr="00AA15DC">
        <w:rPr>
          <w:rFonts w:ascii="Times New Roman" w:hAnsi="Times New Roman" w:cs="Times New Roman"/>
          <w:bCs/>
        </w:rPr>
        <w:t>)</w:t>
      </w:r>
    </w:p>
    <w:p w14:paraId="19ADB501" w14:textId="77777777" w:rsidR="0080077F" w:rsidRPr="00AA15DC" w:rsidRDefault="0080077F" w:rsidP="0080077F">
      <w:pPr>
        <w:pStyle w:val="ListParagraph"/>
        <w:ind w:left="1710"/>
        <w:rPr>
          <w:rFonts w:ascii="Times New Roman" w:hAnsi="Times New Roman" w:cs="Times New Roman"/>
          <w:bCs/>
        </w:rPr>
      </w:pPr>
    </w:p>
    <w:p w14:paraId="4975EED0" w14:textId="77777777" w:rsidR="00AA15DC" w:rsidRPr="00B3332A" w:rsidRDefault="00A96F41" w:rsidP="001C18B5">
      <w:pPr>
        <w:pStyle w:val="ListParagraph"/>
        <w:numPr>
          <w:ilvl w:val="4"/>
          <w:numId w:val="6"/>
        </w:numPr>
        <w:ind w:left="360"/>
        <w:rPr>
          <w:rFonts w:ascii="Times New Roman" w:hAnsi="Times New Roman" w:cs="Times New Roman"/>
          <w:b/>
          <w:bCs/>
        </w:rPr>
      </w:pPr>
      <w:r w:rsidRPr="00B3332A">
        <w:rPr>
          <w:rFonts w:ascii="Times New Roman" w:hAnsi="Times New Roman" w:cs="Times New Roman"/>
          <w:b/>
          <w:bCs/>
        </w:rPr>
        <w:t xml:space="preserve">WORK </w:t>
      </w:r>
      <w:r w:rsidR="001C18B5" w:rsidRPr="00B3332A">
        <w:rPr>
          <w:rFonts w:ascii="Times New Roman" w:hAnsi="Times New Roman" w:cs="Times New Roman"/>
          <w:b/>
          <w:bCs/>
        </w:rPr>
        <w:t>PLAN</w:t>
      </w:r>
    </w:p>
    <w:p w14:paraId="67640A16" w14:textId="00C2BA69" w:rsidR="001C18B5" w:rsidRPr="00AA15DC" w:rsidRDefault="001C18B5" w:rsidP="00AA15DC">
      <w:pPr>
        <w:pStyle w:val="ListParagraph"/>
        <w:ind w:left="36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  <w:bCs/>
        </w:rPr>
        <w:t xml:space="preserve"> </w:t>
      </w:r>
    </w:p>
    <w:p w14:paraId="0F10024D" w14:textId="536FBF14" w:rsidR="0080077F" w:rsidRPr="00AA15DC" w:rsidRDefault="00A94352" w:rsidP="00F55561">
      <w:pPr>
        <w:pStyle w:val="ListParagraph"/>
        <w:numPr>
          <w:ilvl w:val="5"/>
          <w:numId w:val="6"/>
        </w:numPr>
        <w:ind w:left="1080"/>
        <w:rPr>
          <w:rFonts w:ascii="Times New Roman" w:hAnsi="Times New Roman" w:cs="Times New Roman"/>
          <w:bCs/>
        </w:rPr>
      </w:pPr>
      <w:r w:rsidRPr="00AA15DC">
        <w:rPr>
          <w:rFonts w:ascii="Times New Roman" w:hAnsi="Times New Roman" w:cs="Times New Roman"/>
        </w:rPr>
        <w:t xml:space="preserve">What is your </w:t>
      </w:r>
      <w:r w:rsidR="00A96F41" w:rsidRPr="00AA15DC">
        <w:rPr>
          <w:rFonts w:ascii="Times New Roman" w:hAnsi="Times New Roman" w:cs="Times New Roman"/>
        </w:rPr>
        <w:t xml:space="preserve">work </w:t>
      </w:r>
      <w:r w:rsidRPr="00AA15DC">
        <w:rPr>
          <w:rFonts w:ascii="Times New Roman" w:hAnsi="Times New Roman" w:cs="Times New Roman"/>
        </w:rPr>
        <w:t xml:space="preserve">plan for the </w:t>
      </w:r>
      <w:r w:rsidR="000E5B62" w:rsidRPr="00AA15DC">
        <w:rPr>
          <w:rFonts w:ascii="Times New Roman" w:hAnsi="Times New Roman" w:cs="Times New Roman"/>
        </w:rPr>
        <w:t>development process of your research</w:t>
      </w:r>
      <w:r w:rsidRPr="00AA15DC">
        <w:rPr>
          <w:rFonts w:ascii="Times New Roman" w:hAnsi="Times New Roman" w:cs="Times New Roman"/>
        </w:rPr>
        <w:t xml:space="preserve"> in the next </w:t>
      </w:r>
      <w:r w:rsidR="00901F72" w:rsidRPr="00AA15DC">
        <w:rPr>
          <w:rFonts w:ascii="Times New Roman" w:hAnsi="Times New Roman" w:cs="Times New Roman"/>
        </w:rPr>
        <w:t>3 years</w:t>
      </w:r>
      <w:r w:rsidRPr="00AA15DC">
        <w:rPr>
          <w:rFonts w:ascii="Times New Roman" w:hAnsi="Times New Roman" w:cs="Times New Roman"/>
        </w:rPr>
        <w:t xml:space="preserve">? </w:t>
      </w:r>
      <w:r w:rsidR="004518C7" w:rsidRPr="00AA15DC">
        <w:rPr>
          <w:rFonts w:ascii="Times New Roman" w:hAnsi="Times New Roman" w:cs="Times New Roman"/>
          <w:i/>
          <w:iCs/>
        </w:rPr>
        <w:t xml:space="preserve">Use </w:t>
      </w:r>
      <w:r w:rsidR="00067FEE" w:rsidRPr="00AA15DC">
        <w:rPr>
          <w:rFonts w:ascii="Times New Roman" w:hAnsi="Times New Roman" w:cs="Times New Roman"/>
          <w:i/>
          <w:iCs/>
        </w:rPr>
        <w:t>excels</w:t>
      </w:r>
      <w:r w:rsidR="004518C7" w:rsidRPr="00AA15DC">
        <w:rPr>
          <w:rFonts w:ascii="Times New Roman" w:hAnsi="Times New Roman" w:cs="Times New Roman"/>
          <w:i/>
          <w:iCs/>
        </w:rPr>
        <w:t xml:space="preserve"> to o</w:t>
      </w:r>
      <w:r w:rsidRPr="00AA15DC">
        <w:rPr>
          <w:rFonts w:ascii="Times New Roman" w:hAnsi="Times New Roman" w:cs="Times New Roman"/>
          <w:i/>
          <w:iCs/>
        </w:rPr>
        <w:t xml:space="preserve">utline </w:t>
      </w:r>
      <w:r w:rsidR="004518C7" w:rsidRPr="00AA15DC">
        <w:rPr>
          <w:rFonts w:ascii="Times New Roman" w:hAnsi="Times New Roman" w:cs="Times New Roman"/>
          <w:i/>
          <w:iCs/>
        </w:rPr>
        <w:t xml:space="preserve">your </w:t>
      </w:r>
      <w:r w:rsidRPr="00AA15DC">
        <w:rPr>
          <w:rFonts w:ascii="Times New Roman" w:hAnsi="Times New Roman" w:cs="Times New Roman"/>
          <w:i/>
          <w:iCs/>
        </w:rPr>
        <w:t xml:space="preserve">plans in relation to the </w:t>
      </w:r>
      <w:r w:rsidR="0080077F" w:rsidRPr="00AA15DC">
        <w:rPr>
          <w:rFonts w:ascii="Times New Roman" w:hAnsi="Times New Roman" w:cs="Times New Roman"/>
          <w:i/>
          <w:iCs/>
        </w:rPr>
        <w:t xml:space="preserve">proposed </w:t>
      </w:r>
      <w:r w:rsidR="000E5B62" w:rsidRPr="00AA15DC">
        <w:rPr>
          <w:rFonts w:ascii="Times New Roman" w:hAnsi="Times New Roman" w:cs="Times New Roman"/>
          <w:i/>
          <w:iCs/>
        </w:rPr>
        <w:t xml:space="preserve">research </w:t>
      </w:r>
      <w:r w:rsidR="004518C7" w:rsidRPr="00AA15DC">
        <w:rPr>
          <w:rFonts w:ascii="Times New Roman" w:hAnsi="Times New Roman" w:cs="Times New Roman"/>
          <w:i/>
          <w:iCs/>
        </w:rPr>
        <w:t>components in B</w:t>
      </w:r>
      <w:r w:rsidR="004518C7" w:rsidRPr="00AA15DC">
        <w:rPr>
          <w:rFonts w:ascii="Times New Roman" w:hAnsi="Times New Roman" w:cs="Times New Roman"/>
        </w:rPr>
        <w:t xml:space="preserve">. </w:t>
      </w:r>
      <w:r w:rsidR="007A50C0" w:rsidRPr="00AA15DC">
        <w:rPr>
          <w:rFonts w:ascii="Times New Roman" w:hAnsi="Times New Roman" w:cs="Times New Roman"/>
        </w:rPr>
        <w:t xml:space="preserve"> </w:t>
      </w:r>
      <w:r w:rsidR="00B24442" w:rsidRPr="00AA15DC">
        <w:rPr>
          <w:rFonts w:ascii="Times New Roman" w:hAnsi="Times New Roman" w:cs="Times New Roman"/>
        </w:rPr>
        <w:t xml:space="preserve">  </w:t>
      </w:r>
      <w:r w:rsidR="00F648C5" w:rsidRPr="00AA15DC">
        <w:rPr>
          <w:rFonts w:ascii="Times New Roman" w:hAnsi="Times New Roman" w:cs="Times New Roman"/>
        </w:rPr>
        <w:t xml:space="preserve"> </w:t>
      </w:r>
      <w:r w:rsidR="00766315" w:rsidRPr="00AA15DC">
        <w:rPr>
          <w:rFonts w:ascii="Times New Roman" w:hAnsi="Times New Roman" w:cs="Times New Roman"/>
        </w:rPr>
        <w:t xml:space="preserve"> </w:t>
      </w:r>
    </w:p>
    <w:p w14:paraId="729B631E" w14:textId="77777777" w:rsidR="0044303F" w:rsidRPr="006237AA" w:rsidRDefault="0044303F" w:rsidP="009C63AD">
      <w:pPr>
        <w:pStyle w:val="ListParagraph"/>
        <w:ind w:left="0"/>
        <w:jc w:val="center"/>
        <w:rPr>
          <w:rFonts w:ascii="Times New Roman" w:hAnsi="Times New Roman" w:cs="Times New Roman"/>
          <w:sz w:val="20"/>
          <w:szCs w:val="20"/>
        </w:rPr>
      </w:pPr>
    </w:p>
    <w:p w14:paraId="3B2B57E5" w14:textId="1C095EA6" w:rsidR="006237AA" w:rsidRDefault="006237AA" w:rsidP="00352C6C">
      <w:pPr>
        <w:pStyle w:val="ListParagraph"/>
        <w:ind w:left="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2E80C2C6" w14:textId="77777777" w:rsidR="004B67E2" w:rsidRDefault="004B67E2" w:rsidP="00352C6C">
      <w:pPr>
        <w:pStyle w:val="ListParagraph"/>
        <w:ind w:left="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597134A9" w14:textId="2B640678" w:rsidR="00B02A54" w:rsidRPr="006237AA" w:rsidRDefault="00B3332A" w:rsidP="00352C6C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YOU ARE REQUIRED TO LIMIT YOUR WRITING TO </w:t>
      </w:r>
      <w:r w:rsidR="00A96F41" w:rsidRPr="006237AA">
        <w:rPr>
          <w:rFonts w:ascii="Times New Roman" w:hAnsi="Times New Roman" w:cs="Times New Roman"/>
          <w:b/>
          <w:sz w:val="24"/>
          <w:szCs w:val="24"/>
        </w:rPr>
        <w:t>1000-</w:t>
      </w:r>
      <w:r w:rsidR="00C02BBA" w:rsidRPr="006237AA">
        <w:rPr>
          <w:rFonts w:ascii="Times New Roman" w:hAnsi="Times New Roman" w:cs="Times New Roman"/>
          <w:b/>
          <w:sz w:val="24"/>
          <w:szCs w:val="24"/>
        </w:rPr>
        <w:t>1</w:t>
      </w:r>
      <w:r w:rsidR="009C63AD" w:rsidRPr="006237AA">
        <w:rPr>
          <w:rFonts w:ascii="Times New Roman" w:hAnsi="Times New Roman" w:cs="Times New Roman"/>
          <w:b/>
          <w:sz w:val="24"/>
          <w:szCs w:val="24"/>
        </w:rPr>
        <w:t>5</w:t>
      </w:r>
      <w:r w:rsidR="00C02BBA" w:rsidRPr="006237AA">
        <w:rPr>
          <w:rFonts w:ascii="Times New Roman" w:hAnsi="Times New Roman" w:cs="Times New Roman"/>
          <w:b/>
          <w:sz w:val="24"/>
          <w:szCs w:val="24"/>
        </w:rPr>
        <w:t xml:space="preserve">00 </w:t>
      </w:r>
      <w:r>
        <w:rPr>
          <w:rFonts w:ascii="Times New Roman" w:hAnsi="Times New Roman" w:cs="Times New Roman"/>
          <w:b/>
          <w:sz w:val="24"/>
          <w:szCs w:val="24"/>
        </w:rPr>
        <w:t>WORDS</w:t>
      </w:r>
    </w:p>
    <w:sectPr w:rsidR="00B02A54" w:rsidRPr="006237AA" w:rsidSect="0044303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10967B" w14:textId="77777777" w:rsidR="00570AD5" w:rsidRDefault="00570AD5" w:rsidP="00EB258D">
      <w:pPr>
        <w:spacing w:after="0" w:line="240" w:lineRule="auto"/>
      </w:pPr>
      <w:r>
        <w:separator/>
      </w:r>
    </w:p>
  </w:endnote>
  <w:endnote w:type="continuationSeparator" w:id="0">
    <w:p w14:paraId="314D2240" w14:textId="77777777" w:rsidR="00570AD5" w:rsidRDefault="00570AD5" w:rsidP="00EB25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3869552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color w:val="7F7F7F" w:themeColor="background1" w:themeShade="7F"/>
        <w:spacing w:val="60"/>
        <w:sz w:val="18"/>
        <w:szCs w:val="18"/>
      </w:rPr>
    </w:sdtEndPr>
    <w:sdtContent>
      <w:p w14:paraId="55A9714B" w14:textId="3237F491" w:rsidR="00B3332A" w:rsidRPr="00B3332A" w:rsidRDefault="00B3332A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  <w:sz w:val="18"/>
            <w:szCs w:val="18"/>
          </w:rPr>
        </w:pPr>
        <w:r w:rsidRPr="00B3332A">
          <w:rPr>
            <w:rFonts w:ascii="Times New Roman" w:hAnsi="Times New Roman" w:cs="Times New Roman"/>
            <w:sz w:val="18"/>
            <w:szCs w:val="18"/>
          </w:rPr>
          <w:fldChar w:fldCharType="begin"/>
        </w:r>
        <w:r w:rsidRPr="00B3332A">
          <w:rPr>
            <w:rFonts w:ascii="Times New Roman" w:hAnsi="Times New Roman" w:cs="Times New Roman"/>
            <w:sz w:val="18"/>
            <w:szCs w:val="18"/>
          </w:rPr>
          <w:instrText xml:space="preserve"> PAGE   \* MERGEFORMAT </w:instrText>
        </w:r>
        <w:r w:rsidRPr="00B3332A">
          <w:rPr>
            <w:rFonts w:ascii="Times New Roman" w:hAnsi="Times New Roman" w:cs="Times New Roman"/>
            <w:sz w:val="18"/>
            <w:szCs w:val="18"/>
          </w:rPr>
          <w:fldChar w:fldCharType="separate"/>
        </w:r>
        <w:r w:rsidRPr="00B3332A">
          <w:rPr>
            <w:rFonts w:ascii="Times New Roman" w:hAnsi="Times New Roman" w:cs="Times New Roman"/>
            <w:noProof/>
            <w:sz w:val="18"/>
            <w:szCs w:val="18"/>
          </w:rPr>
          <w:t>2</w:t>
        </w:r>
        <w:r w:rsidRPr="00B3332A">
          <w:rPr>
            <w:rFonts w:ascii="Times New Roman" w:hAnsi="Times New Roman" w:cs="Times New Roman"/>
            <w:noProof/>
            <w:sz w:val="18"/>
            <w:szCs w:val="18"/>
          </w:rPr>
          <w:fldChar w:fldCharType="end"/>
        </w:r>
        <w:r w:rsidRPr="00B3332A">
          <w:rPr>
            <w:rFonts w:ascii="Times New Roman" w:hAnsi="Times New Roman" w:cs="Times New Roman"/>
            <w:sz w:val="18"/>
            <w:szCs w:val="18"/>
          </w:rPr>
          <w:t xml:space="preserve"> | </w:t>
        </w:r>
        <w:r w:rsidRPr="00B3332A">
          <w:rPr>
            <w:rFonts w:ascii="Times New Roman" w:hAnsi="Times New Roman" w:cs="Times New Roman"/>
            <w:color w:val="7F7F7F" w:themeColor="background1" w:themeShade="7F"/>
            <w:spacing w:val="60"/>
            <w:sz w:val="18"/>
            <w:szCs w:val="18"/>
          </w:rPr>
          <w:t>Page</w:t>
        </w:r>
      </w:p>
    </w:sdtContent>
  </w:sdt>
  <w:p w14:paraId="4AE4F5E3" w14:textId="77777777" w:rsidR="00B3332A" w:rsidRDefault="00B333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56AE2F" w14:textId="77777777" w:rsidR="00570AD5" w:rsidRDefault="00570AD5" w:rsidP="00EB258D">
      <w:pPr>
        <w:spacing w:after="0" w:line="240" w:lineRule="auto"/>
      </w:pPr>
      <w:r>
        <w:separator/>
      </w:r>
    </w:p>
  </w:footnote>
  <w:footnote w:type="continuationSeparator" w:id="0">
    <w:p w14:paraId="4E227C0D" w14:textId="77777777" w:rsidR="00570AD5" w:rsidRDefault="00570AD5" w:rsidP="00EB25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47E69A" w14:textId="04EF0D63" w:rsidR="00EB258D" w:rsidRDefault="008B04B6" w:rsidP="008C1B5B">
    <w:pPr>
      <w:pStyle w:val="Header"/>
      <w:jc w:val="center"/>
    </w:pPr>
    <w:r>
      <w:rPr>
        <w:noProof/>
      </w:rPr>
      <w:drawing>
        <wp:inline distT="0" distB="0" distL="0" distR="0" wp14:anchorId="0ED0C4AB" wp14:editId="1BEE2289">
          <wp:extent cx="5686425" cy="118486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6052" cy="11868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03EC5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C1A39"/>
    <w:multiLevelType w:val="hybridMultilevel"/>
    <w:tmpl w:val="42A4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510AE1"/>
    <w:multiLevelType w:val="hybridMultilevel"/>
    <w:tmpl w:val="06C28DF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660050A"/>
    <w:multiLevelType w:val="hybridMultilevel"/>
    <w:tmpl w:val="DC6A47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A966F28"/>
    <w:multiLevelType w:val="hybridMultilevel"/>
    <w:tmpl w:val="28523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ind w:left="780" w:hanging="36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CC2490">
      <w:start w:val="1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09000F">
      <w:start w:val="1"/>
      <w:numFmt w:val="decimal"/>
      <w:lvlText w:val="%6."/>
      <w:lvlJc w:val="left"/>
      <w:pPr>
        <w:ind w:left="4320" w:hanging="360"/>
      </w:p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C225A3"/>
    <w:multiLevelType w:val="hybridMultilevel"/>
    <w:tmpl w:val="36B04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656D0C"/>
    <w:multiLevelType w:val="hybridMultilevel"/>
    <w:tmpl w:val="4EAC985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3DE422C1"/>
    <w:multiLevelType w:val="hybridMultilevel"/>
    <w:tmpl w:val="1C9AA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324DB3"/>
    <w:multiLevelType w:val="hybridMultilevel"/>
    <w:tmpl w:val="0E6E09E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46AE405C"/>
    <w:multiLevelType w:val="hybridMultilevel"/>
    <w:tmpl w:val="A9D6F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4"/>
  </w:num>
  <w:num w:numId="5">
    <w:abstractNumId w:val="6"/>
  </w:num>
  <w:num w:numId="6">
    <w:abstractNumId w:val="3"/>
  </w:num>
  <w:num w:numId="7">
    <w:abstractNumId w:val="8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0NDSxNDewMDYxNTNR0lEKTi0uzszPAykwqgUADmTmNCwAAAA="/>
  </w:docVars>
  <w:rsids>
    <w:rsidRoot w:val="004435AB"/>
    <w:rsid w:val="00023A85"/>
    <w:rsid w:val="00047BAC"/>
    <w:rsid w:val="00057581"/>
    <w:rsid w:val="00067FEE"/>
    <w:rsid w:val="00097648"/>
    <w:rsid w:val="000D0E40"/>
    <w:rsid w:val="000E2C6D"/>
    <w:rsid w:val="000E5B62"/>
    <w:rsid w:val="000F4C8B"/>
    <w:rsid w:val="001030CB"/>
    <w:rsid w:val="0010418E"/>
    <w:rsid w:val="00135E4D"/>
    <w:rsid w:val="00137971"/>
    <w:rsid w:val="00160232"/>
    <w:rsid w:val="0017664B"/>
    <w:rsid w:val="001935E8"/>
    <w:rsid w:val="001C18B5"/>
    <w:rsid w:val="001C5077"/>
    <w:rsid w:val="00204CA9"/>
    <w:rsid w:val="00235FDB"/>
    <w:rsid w:val="0024166B"/>
    <w:rsid w:val="002466A8"/>
    <w:rsid w:val="002508FA"/>
    <w:rsid w:val="002719D7"/>
    <w:rsid w:val="00283F63"/>
    <w:rsid w:val="002B32FE"/>
    <w:rsid w:val="002C679A"/>
    <w:rsid w:val="002D07CF"/>
    <w:rsid w:val="002E1A61"/>
    <w:rsid w:val="0030232D"/>
    <w:rsid w:val="00302CEF"/>
    <w:rsid w:val="0030413D"/>
    <w:rsid w:val="00325FE9"/>
    <w:rsid w:val="003372A6"/>
    <w:rsid w:val="003529A3"/>
    <w:rsid w:val="00352C6C"/>
    <w:rsid w:val="003555F7"/>
    <w:rsid w:val="00355F06"/>
    <w:rsid w:val="003B707C"/>
    <w:rsid w:val="003C052A"/>
    <w:rsid w:val="003D3E61"/>
    <w:rsid w:val="003F4D2C"/>
    <w:rsid w:val="003F7C66"/>
    <w:rsid w:val="00413DB8"/>
    <w:rsid w:val="00430B9E"/>
    <w:rsid w:val="0044303F"/>
    <w:rsid w:val="004435AB"/>
    <w:rsid w:val="004518C7"/>
    <w:rsid w:val="00451E9E"/>
    <w:rsid w:val="004734BA"/>
    <w:rsid w:val="00473E9E"/>
    <w:rsid w:val="00474F68"/>
    <w:rsid w:val="00480C3D"/>
    <w:rsid w:val="00494781"/>
    <w:rsid w:val="004B67E2"/>
    <w:rsid w:val="004C06B3"/>
    <w:rsid w:val="004D3CF8"/>
    <w:rsid w:val="005252CD"/>
    <w:rsid w:val="0053580B"/>
    <w:rsid w:val="00570AD5"/>
    <w:rsid w:val="0057315C"/>
    <w:rsid w:val="00573313"/>
    <w:rsid w:val="00576871"/>
    <w:rsid w:val="00587A09"/>
    <w:rsid w:val="005B74FF"/>
    <w:rsid w:val="005C1BCF"/>
    <w:rsid w:val="005C3CB4"/>
    <w:rsid w:val="005D1A76"/>
    <w:rsid w:val="0060444C"/>
    <w:rsid w:val="00606119"/>
    <w:rsid w:val="00611AF4"/>
    <w:rsid w:val="00620C55"/>
    <w:rsid w:val="006237AA"/>
    <w:rsid w:val="00633D55"/>
    <w:rsid w:val="00640226"/>
    <w:rsid w:val="00673D9A"/>
    <w:rsid w:val="006929CD"/>
    <w:rsid w:val="006B0C26"/>
    <w:rsid w:val="006F3F23"/>
    <w:rsid w:val="006F4874"/>
    <w:rsid w:val="00720E84"/>
    <w:rsid w:val="00725BEF"/>
    <w:rsid w:val="00736372"/>
    <w:rsid w:val="00746E3C"/>
    <w:rsid w:val="00756760"/>
    <w:rsid w:val="00757138"/>
    <w:rsid w:val="00757E36"/>
    <w:rsid w:val="00763E2B"/>
    <w:rsid w:val="00766315"/>
    <w:rsid w:val="0076632B"/>
    <w:rsid w:val="0079081B"/>
    <w:rsid w:val="0079453D"/>
    <w:rsid w:val="007A50C0"/>
    <w:rsid w:val="007C5784"/>
    <w:rsid w:val="007C6DCD"/>
    <w:rsid w:val="0080077F"/>
    <w:rsid w:val="00807FD3"/>
    <w:rsid w:val="00856E65"/>
    <w:rsid w:val="008610BF"/>
    <w:rsid w:val="008611B3"/>
    <w:rsid w:val="00863677"/>
    <w:rsid w:val="00864A0B"/>
    <w:rsid w:val="0089092E"/>
    <w:rsid w:val="008B04B6"/>
    <w:rsid w:val="008B0D79"/>
    <w:rsid w:val="008B4743"/>
    <w:rsid w:val="008C1361"/>
    <w:rsid w:val="008C1B5B"/>
    <w:rsid w:val="008D5915"/>
    <w:rsid w:val="00901F72"/>
    <w:rsid w:val="00934E3F"/>
    <w:rsid w:val="00936E87"/>
    <w:rsid w:val="0094101C"/>
    <w:rsid w:val="009715F5"/>
    <w:rsid w:val="0097568B"/>
    <w:rsid w:val="00980933"/>
    <w:rsid w:val="009850FF"/>
    <w:rsid w:val="00996CAF"/>
    <w:rsid w:val="00996EE5"/>
    <w:rsid w:val="009A1FFC"/>
    <w:rsid w:val="009A5747"/>
    <w:rsid w:val="009C63AD"/>
    <w:rsid w:val="009E69B8"/>
    <w:rsid w:val="009E736B"/>
    <w:rsid w:val="00A03EC5"/>
    <w:rsid w:val="00A205C6"/>
    <w:rsid w:val="00A21D27"/>
    <w:rsid w:val="00A265D3"/>
    <w:rsid w:val="00A450ED"/>
    <w:rsid w:val="00A65749"/>
    <w:rsid w:val="00A67968"/>
    <w:rsid w:val="00A67B5D"/>
    <w:rsid w:val="00A93A03"/>
    <w:rsid w:val="00A94352"/>
    <w:rsid w:val="00A96F41"/>
    <w:rsid w:val="00A97695"/>
    <w:rsid w:val="00AA15DC"/>
    <w:rsid w:val="00AD3AC5"/>
    <w:rsid w:val="00AE4D9C"/>
    <w:rsid w:val="00B02A54"/>
    <w:rsid w:val="00B24442"/>
    <w:rsid w:val="00B3332A"/>
    <w:rsid w:val="00BB03BE"/>
    <w:rsid w:val="00BB5EB1"/>
    <w:rsid w:val="00BC31C1"/>
    <w:rsid w:val="00C02BBA"/>
    <w:rsid w:val="00C02C26"/>
    <w:rsid w:val="00C244DA"/>
    <w:rsid w:val="00C375D7"/>
    <w:rsid w:val="00C42D9F"/>
    <w:rsid w:val="00C504EB"/>
    <w:rsid w:val="00C70A94"/>
    <w:rsid w:val="00C91A6B"/>
    <w:rsid w:val="00C96C5D"/>
    <w:rsid w:val="00CA6CC7"/>
    <w:rsid w:val="00CB6DF8"/>
    <w:rsid w:val="00CC19CE"/>
    <w:rsid w:val="00CC4D26"/>
    <w:rsid w:val="00CE124D"/>
    <w:rsid w:val="00D14C93"/>
    <w:rsid w:val="00D15911"/>
    <w:rsid w:val="00D33E2E"/>
    <w:rsid w:val="00D43056"/>
    <w:rsid w:val="00D555F7"/>
    <w:rsid w:val="00D850B9"/>
    <w:rsid w:val="00DA35DE"/>
    <w:rsid w:val="00DB3C8D"/>
    <w:rsid w:val="00DC6DDA"/>
    <w:rsid w:val="00DD58CE"/>
    <w:rsid w:val="00DE0C0A"/>
    <w:rsid w:val="00DE241A"/>
    <w:rsid w:val="00DE6156"/>
    <w:rsid w:val="00DF21DA"/>
    <w:rsid w:val="00DF2412"/>
    <w:rsid w:val="00DF765E"/>
    <w:rsid w:val="00E226E0"/>
    <w:rsid w:val="00E27D85"/>
    <w:rsid w:val="00E46947"/>
    <w:rsid w:val="00E54213"/>
    <w:rsid w:val="00E64441"/>
    <w:rsid w:val="00E71313"/>
    <w:rsid w:val="00E76FA7"/>
    <w:rsid w:val="00E93925"/>
    <w:rsid w:val="00EA20EB"/>
    <w:rsid w:val="00EB258D"/>
    <w:rsid w:val="00EE1721"/>
    <w:rsid w:val="00EE2610"/>
    <w:rsid w:val="00EF07DB"/>
    <w:rsid w:val="00F060B6"/>
    <w:rsid w:val="00F10639"/>
    <w:rsid w:val="00F22083"/>
    <w:rsid w:val="00F26D41"/>
    <w:rsid w:val="00F30D42"/>
    <w:rsid w:val="00F438C5"/>
    <w:rsid w:val="00F51604"/>
    <w:rsid w:val="00F55561"/>
    <w:rsid w:val="00F55D75"/>
    <w:rsid w:val="00F648C5"/>
    <w:rsid w:val="00F81911"/>
    <w:rsid w:val="00F86A7A"/>
    <w:rsid w:val="00FB3E7E"/>
    <w:rsid w:val="00FB488D"/>
    <w:rsid w:val="00FC1A6E"/>
    <w:rsid w:val="00FE0B9D"/>
    <w:rsid w:val="00FF5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B809AA"/>
  <w15:chartTrackingRefBased/>
  <w15:docId w15:val="{BDFACC9A-892A-4BCD-8907-CE827D59E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15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35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B25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58D"/>
  </w:style>
  <w:style w:type="paragraph" w:styleId="Footer">
    <w:name w:val="footer"/>
    <w:basedOn w:val="Normal"/>
    <w:link w:val="FooterChar"/>
    <w:uiPriority w:val="99"/>
    <w:unhideWhenUsed/>
    <w:rsid w:val="00EB25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58D"/>
  </w:style>
  <w:style w:type="character" w:styleId="CommentReference">
    <w:name w:val="annotation reference"/>
    <w:basedOn w:val="DefaultParagraphFont"/>
    <w:uiPriority w:val="99"/>
    <w:semiHidden/>
    <w:unhideWhenUsed/>
    <w:rsid w:val="00807F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7F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7F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7F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7FD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7F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FD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B32F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0C0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E0C0A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226E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ib.no/en/n-poc/151130/research-cluste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6819C9-92BC-4E8D-920A-2AA9BAD46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P</Company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e Paea</dc:creator>
  <cp:keywords/>
  <dc:description/>
  <cp:lastModifiedBy>Mele Katea Paea</cp:lastModifiedBy>
  <cp:revision>11</cp:revision>
  <dcterms:created xsi:type="dcterms:W3CDTF">2023-01-03T04:10:00Z</dcterms:created>
  <dcterms:modified xsi:type="dcterms:W3CDTF">2023-01-10T04:09:00Z</dcterms:modified>
</cp:coreProperties>
</file>